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2329"/>
        <w:gridCol w:w="3006"/>
      </w:tblGrid>
      <w:tr w:rsidR="00006490" w:rsidRPr="008904F4" w14:paraId="25151510" w14:textId="77777777" w:rsidTr="008904F4">
        <w:tc>
          <w:tcPr>
            <w:tcW w:w="3681" w:type="dxa"/>
          </w:tcPr>
          <w:p w14:paraId="4E49E1EF" w14:textId="77777777" w:rsidR="00006490" w:rsidRPr="008904F4" w:rsidRDefault="008904F4">
            <w:pPr>
              <w:rPr>
                <w:rFonts w:ascii="Consolas" w:hAnsi="Consolas"/>
                <w:b/>
                <w:bCs/>
                <w:sz w:val="28"/>
                <w:szCs w:val="28"/>
              </w:rPr>
            </w:pPr>
            <w:r w:rsidRPr="008904F4">
              <w:rPr>
                <w:rFonts w:ascii="Consolas" w:hAnsi="Consolas"/>
                <w:b/>
                <w:bCs/>
                <w:sz w:val="28"/>
                <w:szCs w:val="28"/>
              </w:rPr>
              <w:t>OSAMA MOHAMMED AFZAL</w:t>
            </w:r>
          </w:p>
        </w:tc>
        <w:tc>
          <w:tcPr>
            <w:tcW w:w="2329" w:type="dxa"/>
          </w:tcPr>
          <w:p w14:paraId="036D72D5" w14:textId="01BBFB7B" w:rsidR="00006490" w:rsidRPr="008904F4" w:rsidRDefault="008904F4">
            <w:pPr>
              <w:rPr>
                <w:rFonts w:ascii="Consolas" w:hAnsi="Consolas"/>
                <w:b/>
                <w:bCs/>
                <w:sz w:val="28"/>
                <w:szCs w:val="28"/>
              </w:rPr>
            </w:pPr>
            <w:r w:rsidRPr="008904F4">
              <w:rPr>
                <w:rFonts w:ascii="Consolas" w:hAnsi="Consolas"/>
                <w:b/>
                <w:bCs/>
                <w:sz w:val="28"/>
                <w:szCs w:val="28"/>
              </w:rPr>
              <w:t>CS-7B</w:t>
            </w:r>
          </w:p>
        </w:tc>
        <w:tc>
          <w:tcPr>
            <w:tcW w:w="3006" w:type="dxa"/>
          </w:tcPr>
          <w:p w14:paraId="18DB032A" w14:textId="41261C7A" w:rsidR="00006490" w:rsidRPr="008904F4" w:rsidRDefault="008904F4">
            <w:pPr>
              <w:rPr>
                <w:rFonts w:ascii="Consolas" w:hAnsi="Consolas"/>
                <w:b/>
                <w:bCs/>
                <w:sz w:val="28"/>
                <w:szCs w:val="28"/>
              </w:rPr>
            </w:pPr>
            <w:r w:rsidRPr="008904F4">
              <w:rPr>
                <w:rFonts w:ascii="Consolas" w:hAnsi="Consolas"/>
                <w:b/>
                <w:bCs/>
                <w:sz w:val="28"/>
                <w:szCs w:val="28"/>
              </w:rPr>
              <w:t>237529</w:t>
            </w:r>
          </w:p>
        </w:tc>
      </w:tr>
    </w:tbl>
    <w:p w14:paraId="34D5C022" w14:textId="6E118D91" w:rsidR="00567585" w:rsidRDefault="00567585">
      <w:pPr>
        <w:rPr>
          <w:rFonts w:ascii="Consolas" w:hAnsi="Consolas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4F4" w14:paraId="1DD924F6" w14:textId="77777777" w:rsidTr="008904F4">
        <w:tc>
          <w:tcPr>
            <w:tcW w:w="9016" w:type="dxa"/>
          </w:tcPr>
          <w:p w14:paraId="03097BA5" w14:textId="7CF1BD6A" w:rsidR="008904F4" w:rsidRPr="008904F4" w:rsidRDefault="008904F4" w:rsidP="008904F4">
            <w:pPr>
              <w:jc w:val="center"/>
              <w:rPr>
                <w:rFonts w:ascii="Consolas" w:hAnsi="Consolas"/>
                <w:b/>
                <w:bCs/>
                <w:sz w:val="28"/>
                <w:szCs w:val="28"/>
              </w:rPr>
            </w:pPr>
            <w:r>
              <w:rPr>
                <w:rFonts w:ascii="Consolas" w:hAnsi="Consolas"/>
                <w:b/>
                <w:bCs/>
                <w:sz w:val="28"/>
                <w:szCs w:val="28"/>
              </w:rPr>
              <w:t>TASK (A)</w:t>
            </w:r>
          </w:p>
        </w:tc>
      </w:tr>
      <w:tr w:rsidR="008904F4" w14:paraId="75771A6C" w14:textId="77777777" w:rsidTr="008904F4">
        <w:tc>
          <w:tcPr>
            <w:tcW w:w="9016" w:type="dxa"/>
          </w:tcPr>
          <w:p w14:paraId="2C12BECF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//package </w:t>
            </w:r>
            <w:proofErr w:type="gramStart"/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com.mycompany</w:t>
            </w:r>
            <w:proofErr w:type="gramEnd"/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.dc_lab1;</w:t>
            </w:r>
          </w:p>
          <w:p w14:paraId="662ECFAF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import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proofErr w:type="gramStart"/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java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time</w:t>
            </w:r>
            <w:proofErr w:type="gram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Clock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</w:p>
          <w:p w14:paraId="2CE2472A" w14:textId="77777777" w:rsidR="008904F4" w:rsidRPr="008904F4" w:rsidRDefault="008904F4" w:rsidP="008904F4">
            <w:pPr>
              <w:shd w:val="clear" w:color="auto" w:fill="1B2B34"/>
              <w:spacing w:after="240"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</w:p>
          <w:p w14:paraId="7FD0E0E2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/**</w:t>
            </w:r>
          </w:p>
          <w:p w14:paraId="0B503B03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 *</w:t>
            </w:r>
          </w:p>
          <w:p w14:paraId="1FF48DC6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 *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@author</w:t>
            </w:r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 OSAMA</w:t>
            </w:r>
          </w:p>
          <w:p w14:paraId="03EFBACD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65737E"/>
                <w:sz w:val="18"/>
                <w:szCs w:val="18"/>
                <w:lang w:eastAsia="en-GB"/>
              </w:rPr>
              <w:t> */</w:t>
            </w:r>
          </w:p>
          <w:p w14:paraId="1EDE0418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public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class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proofErr w:type="gramStart"/>
            <w:r w:rsidRPr="008904F4">
              <w:rPr>
                <w:rFonts w:ascii="Consolas" w:eastAsia="Times New Roman" w:hAnsi="Consolas" w:cs="Times New Roman"/>
                <w:color w:val="FAC863"/>
                <w:sz w:val="18"/>
                <w:szCs w:val="18"/>
                <w:lang w:eastAsia="en-GB"/>
              </w:rPr>
              <w:t>TaskA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{</w:t>
            </w:r>
            <w:proofErr w:type="gramEnd"/>
          </w:p>
          <w:p w14:paraId="464FDA58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</w:t>
            </w:r>
          </w:p>
          <w:p w14:paraId="007842B5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public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static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void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gramStart"/>
            <w:r w:rsidRPr="008904F4">
              <w:rPr>
                <w:rFonts w:ascii="Consolas" w:eastAsia="Times New Roman" w:hAnsi="Consolas" w:cs="Times New Roman"/>
                <w:color w:val="6699CC"/>
                <w:sz w:val="18"/>
                <w:szCs w:val="18"/>
                <w:lang w:eastAsia="en-GB"/>
              </w:rPr>
              <w:t>main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</w:t>
            </w:r>
            <w:proofErr w:type="gramEnd"/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String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[]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args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){</w:t>
            </w:r>
          </w:p>
          <w:p w14:paraId="20A3B9FA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</w:p>
          <w:p w14:paraId="44226358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final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long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startTime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System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6699CC"/>
                <w:sz w:val="18"/>
                <w:szCs w:val="18"/>
                <w:lang w:eastAsia="en-GB"/>
              </w:rPr>
              <w:t>currentTimeMillis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);</w:t>
            </w:r>
          </w:p>
          <w:p w14:paraId="7649FCCC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double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proofErr w:type="gram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x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,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pi</w:t>
            </w:r>
            <w:proofErr w:type="spellEnd"/>
            <w:proofErr w:type="gram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,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sum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0.0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</w:p>
          <w:p w14:paraId="0F740DC1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double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num_of_steps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100000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</w:p>
          <w:p w14:paraId="72407176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</w:p>
          <w:p w14:paraId="2D4DBF98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proofErr w:type="gramStart"/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for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</w:t>
            </w:r>
            <w:proofErr w:type="gramEnd"/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int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i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0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i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&lt;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num_of_steps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i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++){</w:t>
            </w:r>
          </w:p>
          <w:p w14:paraId="1ABBEA49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    x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Math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6699CC"/>
                <w:sz w:val="18"/>
                <w:szCs w:val="18"/>
                <w:lang w:eastAsia="en-GB"/>
              </w:rPr>
              <w:t>pow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-</w:t>
            </w:r>
            <w:proofErr w:type="gramStart"/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1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,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i</w:t>
            </w:r>
            <w:proofErr w:type="gram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);</w:t>
            </w:r>
          </w:p>
          <w:p w14:paraId="3617B19C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    sum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sum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+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x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/(</w:t>
            </w:r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1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+(</w:t>
            </w:r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2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*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i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)));</w:t>
            </w:r>
          </w:p>
          <w:p w14:paraId="46058543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}</w:t>
            </w:r>
          </w:p>
          <w:p w14:paraId="5CD64224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</w:p>
          <w:p w14:paraId="22B44103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pi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F99157"/>
                <w:sz w:val="18"/>
                <w:szCs w:val="18"/>
                <w:lang w:eastAsia="en-GB"/>
              </w:rPr>
              <w:t>4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*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sum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</w:p>
          <w:p w14:paraId="782ED313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proofErr w:type="spellStart"/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System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out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6699CC"/>
                <w:sz w:val="18"/>
                <w:szCs w:val="18"/>
                <w:lang w:eastAsia="en-GB"/>
              </w:rPr>
              <w:t>println</w:t>
            </w:r>
            <w:proofErr w:type="spellEnd"/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"</w:t>
            </w:r>
            <w:r w:rsidRPr="008904F4">
              <w:rPr>
                <w:rFonts w:ascii="Consolas" w:eastAsia="Times New Roman" w:hAnsi="Consolas" w:cs="Times New Roman"/>
                <w:color w:val="99C794"/>
                <w:sz w:val="18"/>
                <w:szCs w:val="18"/>
                <w:lang w:eastAsia="en-GB"/>
              </w:rPr>
              <w:t>PI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"+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pi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);</w:t>
            </w:r>
          </w:p>
          <w:p w14:paraId="37646894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final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C594C5"/>
                <w:sz w:val="18"/>
                <w:szCs w:val="18"/>
                <w:lang w:eastAsia="en-GB"/>
              </w:rPr>
              <w:t>long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endTime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=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System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6699CC"/>
                <w:sz w:val="18"/>
                <w:szCs w:val="18"/>
                <w:lang w:eastAsia="en-GB"/>
              </w:rPr>
              <w:t>currentTimeMillis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)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-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startTime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;</w:t>
            </w:r>
          </w:p>
          <w:p w14:paraId="220CC62A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    System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out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.</w:t>
            </w:r>
            <w:r w:rsidRPr="008904F4">
              <w:rPr>
                <w:rFonts w:ascii="Consolas" w:eastAsia="Times New Roman" w:hAnsi="Consolas" w:cs="Times New Roman"/>
                <w:color w:val="6699CC"/>
                <w:sz w:val="18"/>
                <w:szCs w:val="18"/>
                <w:lang w:eastAsia="en-GB"/>
              </w:rPr>
              <w:t>println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("</w:t>
            </w:r>
            <w:r w:rsidRPr="008904F4">
              <w:rPr>
                <w:rFonts w:ascii="Consolas" w:eastAsia="Times New Roman" w:hAnsi="Consolas" w:cs="Times New Roman"/>
                <w:color w:val="99C794"/>
                <w:sz w:val="18"/>
                <w:szCs w:val="18"/>
                <w:lang w:eastAsia="en-GB"/>
              </w:rPr>
              <w:t>PI calculation took: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"+</w:t>
            </w: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endTime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+"</w:t>
            </w:r>
            <w:r w:rsidRPr="008904F4">
              <w:rPr>
                <w:rFonts w:ascii="Consolas" w:eastAsia="Times New Roman" w:hAnsi="Consolas" w:cs="Times New Roman"/>
                <w:color w:val="99C794"/>
                <w:sz w:val="18"/>
                <w:szCs w:val="18"/>
                <w:lang w:eastAsia="en-GB"/>
              </w:rPr>
              <w:t> microseconds to run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");</w:t>
            </w:r>
          </w:p>
          <w:p w14:paraId="5F1B0F46" w14:textId="77777777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  <w:t>    </w:t>
            </w: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}</w:t>
            </w:r>
          </w:p>
          <w:p w14:paraId="105CCD85" w14:textId="53453025" w:rsidR="008904F4" w:rsidRPr="008904F4" w:rsidRDefault="008904F4" w:rsidP="008904F4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8"/>
                <w:szCs w:val="18"/>
                <w:lang w:eastAsia="en-GB"/>
              </w:rPr>
            </w:pPr>
            <w:r w:rsidRPr="008904F4">
              <w:rPr>
                <w:rFonts w:ascii="Consolas" w:eastAsia="Times New Roman" w:hAnsi="Consolas" w:cs="Times New Roman"/>
                <w:color w:val="5FB3B3"/>
                <w:sz w:val="18"/>
                <w:szCs w:val="18"/>
                <w:lang w:eastAsia="en-GB"/>
              </w:rPr>
              <w:t>}</w:t>
            </w:r>
          </w:p>
          <w:p w14:paraId="74B75819" w14:textId="77777777" w:rsidR="008904F4" w:rsidRDefault="008904F4">
            <w:pPr>
              <w:rPr>
                <w:rFonts w:ascii="Consolas" w:hAnsi="Consolas"/>
                <w:sz w:val="28"/>
                <w:szCs w:val="28"/>
              </w:rPr>
            </w:pPr>
          </w:p>
          <w:p w14:paraId="11769FAC" w14:textId="0ED83326" w:rsidR="008904F4" w:rsidRDefault="008904F4">
            <w:pPr>
              <w:rPr>
                <w:rFonts w:ascii="Consolas" w:hAnsi="Consolas"/>
                <w:sz w:val="28"/>
                <w:szCs w:val="28"/>
              </w:rPr>
            </w:pPr>
          </w:p>
          <w:p w14:paraId="172EEBFC" w14:textId="413FBF57" w:rsidR="008904F4" w:rsidRDefault="00D64133">
            <w:pPr>
              <w:rPr>
                <w:rFonts w:ascii="Consolas" w:hAnsi="Consolas"/>
                <w:sz w:val="28"/>
                <w:szCs w:val="28"/>
              </w:rPr>
            </w:pPr>
            <w:r w:rsidRPr="00D64133">
              <w:rPr>
                <w:rFonts w:ascii="Consolas" w:hAnsi="Consolas"/>
                <w:sz w:val="28"/>
                <w:szCs w:val="28"/>
              </w:rPr>
              <w:drawing>
                <wp:inline distT="0" distB="0" distL="0" distR="0" wp14:anchorId="459C567B" wp14:editId="19AE796A">
                  <wp:extent cx="5731510" cy="412750"/>
                  <wp:effectExtent l="0" t="0" r="254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6BB7CE" w14:textId="089EAB8F" w:rsidR="00D64133" w:rsidRDefault="00D64133" w:rsidP="004A1C4C">
            <w:pPr>
              <w:rPr>
                <w:rFonts w:ascii="Consolas" w:hAnsi="Consolas"/>
                <w:sz w:val="28"/>
                <w:szCs w:val="28"/>
              </w:rPr>
            </w:pPr>
          </w:p>
        </w:tc>
      </w:tr>
    </w:tbl>
    <w:p w14:paraId="3270E26C" w14:textId="354A1538" w:rsidR="008904F4" w:rsidRDefault="008904F4">
      <w:pPr>
        <w:rPr>
          <w:rFonts w:ascii="Consolas" w:hAnsi="Consolas"/>
          <w:sz w:val="28"/>
          <w:szCs w:val="28"/>
        </w:rPr>
      </w:pPr>
    </w:p>
    <w:p w14:paraId="761CC960" w14:textId="49666561" w:rsidR="004A1C4C" w:rsidRDefault="004A1C4C">
      <w:pPr>
        <w:rPr>
          <w:rFonts w:ascii="Consolas" w:hAnsi="Consolas"/>
          <w:sz w:val="28"/>
          <w:szCs w:val="28"/>
        </w:rPr>
      </w:pPr>
    </w:p>
    <w:p w14:paraId="784C1DAA" w14:textId="1B1B0463" w:rsidR="004A1C4C" w:rsidRDefault="004A1C4C">
      <w:pPr>
        <w:rPr>
          <w:rFonts w:ascii="Consolas" w:hAnsi="Consolas"/>
          <w:sz w:val="28"/>
          <w:szCs w:val="28"/>
        </w:rPr>
      </w:pPr>
    </w:p>
    <w:p w14:paraId="768406BB" w14:textId="420319B0" w:rsidR="004A1C4C" w:rsidRDefault="004A1C4C">
      <w:pPr>
        <w:rPr>
          <w:rFonts w:ascii="Consolas" w:hAnsi="Consolas"/>
          <w:sz w:val="28"/>
          <w:szCs w:val="28"/>
        </w:rPr>
      </w:pPr>
    </w:p>
    <w:p w14:paraId="0BFD4231" w14:textId="0DE10FB2" w:rsidR="004A1C4C" w:rsidRDefault="004A1C4C">
      <w:pPr>
        <w:rPr>
          <w:rFonts w:ascii="Consolas" w:hAnsi="Consolas"/>
          <w:sz w:val="28"/>
          <w:szCs w:val="28"/>
        </w:rPr>
      </w:pPr>
    </w:p>
    <w:p w14:paraId="0E23D47E" w14:textId="0F9B9B6D" w:rsidR="004A1C4C" w:rsidRDefault="004A1C4C">
      <w:pPr>
        <w:rPr>
          <w:rFonts w:ascii="Consolas" w:hAnsi="Consolas"/>
          <w:sz w:val="28"/>
          <w:szCs w:val="28"/>
        </w:rPr>
      </w:pPr>
    </w:p>
    <w:p w14:paraId="5FA65A2B" w14:textId="0BDE1EF5" w:rsidR="004A1C4C" w:rsidRDefault="004A1C4C">
      <w:pPr>
        <w:rPr>
          <w:rFonts w:ascii="Consolas" w:hAnsi="Consolas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A1C4C" w14:paraId="664DCFFA" w14:textId="77777777" w:rsidTr="004A1C4C">
        <w:tc>
          <w:tcPr>
            <w:tcW w:w="9016" w:type="dxa"/>
          </w:tcPr>
          <w:p w14:paraId="26B0C3A1" w14:textId="02280899" w:rsidR="004A1C4C" w:rsidRPr="004A1C4C" w:rsidRDefault="004A1C4C" w:rsidP="004A1C4C">
            <w:pPr>
              <w:jc w:val="center"/>
              <w:rPr>
                <w:rFonts w:ascii="Consolas" w:hAnsi="Consolas"/>
                <w:b/>
                <w:bCs/>
                <w:sz w:val="28"/>
                <w:szCs w:val="28"/>
              </w:rPr>
            </w:pPr>
            <w:r>
              <w:rPr>
                <w:rFonts w:ascii="Consolas" w:hAnsi="Consolas"/>
                <w:b/>
                <w:bCs/>
                <w:sz w:val="28"/>
                <w:szCs w:val="28"/>
              </w:rPr>
              <w:lastRenderedPageBreak/>
              <w:t>TASK (B)</w:t>
            </w:r>
          </w:p>
        </w:tc>
      </w:tr>
      <w:tr w:rsidR="004A1C4C" w14:paraId="2D3179CC" w14:textId="77777777" w:rsidTr="004A1C4C">
        <w:tc>
          <w:tcPr>
            <w:tcW w:w="9016" w:type="dxa"/>
          </w:tcPr>
          <w:p w14:paraId="77F2197C" w14:textId="7777777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  <w:p w14:paraId="66F6A1C5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//package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com.mycompany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.dc_lab1;</w:t>
            </w:r>
          </w:p>
          <w:p w14:paraId="1EA8E938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5107DD5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mpor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java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time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Clock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2E6AA15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4BBC28B3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/**</w:t>
            </w:r>
          </w:p>
          <w:p w14:paraId="0C72274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 *</w:t>
            </w:r>
          </w:p>
          <w:p w14:paraId="125AB1B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 *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@author</w:t>
            </w:r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 OSAMA</w:t>
            </w:r>
          </w:p>
          <w:p w14:paraId="3C6116F8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65737E"/>
                <w:sz w:val="16"/>
                <w:szCs w:val="16"/>
                <w:lang w:eastAsia="en-GB"/>
              </w:rPr>
              <w:t> */</w:t>
            </w:r>
          </w:p>
          <w:p w14:paraId="73BAFF3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ubl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class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FAC863"/>
                <w:sz w:val="16"/>
                <w:szCs w:val="16"/>
                <w:lang w:eastAsia="en-GB"/>
              </w:rPr>
              <w:t>TaskB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67DE842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5E80A09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ubl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stat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void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main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String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]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arg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throws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erruptedException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079E75B7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65169651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or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2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&lt;=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0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+){</w:t>
            </w:r>
          </w:p>
          <w:p w14:paraId="2E917B0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num_of_thread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1E2A11C4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calcTimeToExec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num_of_thread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;</w:t>
            </w:r>
          </w:p>
          <w:p w14:paraId="2678D352" w14:textId="1CDC58C1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044FC71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03963A3E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3545116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ubl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stat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void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calcTimeToExec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num_of_thread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throws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erruptedException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35BA3F37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inal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iterationsPerThread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00000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/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num_of_thread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;</w:t>
            </w:r>
          </w:p>
          <w:p w14:paraId="4517F8C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43B07F74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inal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long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tartTime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ystem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currentTimeMilli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);</w:t>
            </w:r>
          </w:p>
          <w:p w14:paraId="65165AB5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25A2BC3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MyThread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]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ums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new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MyThread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(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num_of_thread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];</w:t>
            </w:r>
          </w:p>
          <w:p w14:paraId="6F1BDB2D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1AB452F3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or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&lt;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num_of_thread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k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+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12DEE2A9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0BAA3195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MyThread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t1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new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MyThread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0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(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-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*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iterationsPerThread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,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iterationsPerThread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iterationsPerThread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*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-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));</w:t>
            </w:r>
          </w:p>
          <w:p w14:paraId="1B3CDFD9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um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-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]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t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09643C9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um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-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]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star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);</w:t>
            </w:r>
          </w:p>
          <w:p w14:paraId="6574F52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52EE790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21A66F98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or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0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&lt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2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+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0913D078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sum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proofErr w:type="gramStart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]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join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);</w:t>
            </w:r>
          </w:p>
          <w:p w14:paraId="5831528D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7738C595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5800E794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total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0.0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35C0FBB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4786A634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or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0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k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&lt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num_of_thread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k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+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13A2EE3D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total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total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um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[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k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].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getSum</w:t>
            </w:r>
            <w:proofErr w:type="spellEnd"/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);</w:t>
            </w:r>
          </w:p>
          <w:p w14:paraId="6C9A495D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75FD5F41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143C452A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pi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4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*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total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67361C2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ystem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ou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println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"</w:t>
            </w:r>
            <w:r w:rsidRPr="004A1C4C">
              <w:rPr>
                <w:rFonts w:ascii="Consolas" w:eastAsia="Times New Roman" w:hAnsi="Consolas" w:cs="Times New Roman"/>
                <w:color w:val="99C794"/>
                <w:sz w:val="16"/>
                <w:szCs w:val="16"/>
                <w:lang w:eastAsia="en-GB"/>
              </w:rPr>
              <w:t>NUM_OF_THREADS =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"+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num_of_threads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;</w:t>
            </w:r>
          </w:p>
          <w:p w14:paraId="21E39B81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ystem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ou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println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"</w:t>
            </w:r>
            <w:r w:rsidRPr="004A1C4C">
              <w:rPr>
                <w:rFonts w:ascii="Consolas" w:eastAsia="Times New Roman" w:hAnsi="Consolas" w:cs="Times New Roman"/>
                <w:color w:val="99C794"/>
                <w:sz w:val="16"/>
                <w:szCs w:val="16"/>
                <w:lang w:eastAsia="en-GB"/>
              </w:rPr>
              <w:t>PI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"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pi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;</w:t>
            </w:r>
          </w:p>
          <w:p w14:paraId="33D15D5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lastRenderedPageBreak/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inal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long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endTime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ystem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currentTimeMill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-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tartTime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01F66BE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System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ou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println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"</w:t>
            </w:r>
            <w:r w:rsidRPr="004A1C4C">
              <w:rPr>
                <w:rFonts w:ascii="Consolas" w:eastAsia="Times New Roman" w:hAnsi="Consolas" w:cs="Times New Roman"/>
                <w:color w:val="99C794"/>
                <w:sz w:val="16"/>
                <w:szCs w:val="16"/>
                <w:lang w:eastAsia="en-GB"/>
              </w:rPr>
              <w:t>PI calculation took: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"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endTime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"</w:t>
            </w:r>
            <w:r w:rsidRPr="004A1C4C">
              <w:rPr>
                <w:rFonts w:ascii="Consolas" w:eastAsia="Times New Roman" w:hAnsi="Consolas" w:cs="Times New Roman"/>
                <w:color w:val="99C794"/>
                <w:sz w:val="16"/>
                <w:szCs w:val="16"/>
                <w:lang w:eastAsia="en-GB"/>
              </w:rPr>
              <w:t> microseconds to run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\n\n");</w:t>
            </w:r>
          </w:p>
          <w:p w14:paraId="6597726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</w:p>
          <w:p w14:paraId="7E0DF885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7904023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29D71583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3B610859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148A1C4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class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FAC863"/>
                <w:sz w:val="16"/>
                <w:szCs w:val="16"/>
                <w:lang w:eastAsia="en-GB"/>
              </w:rPr>
              <w:t>MyThread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extends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99C794"/>
                <w:sz w:val="16"/>
                <w:szCs w:val="16"/>
                <w:lang w:eastAsia="en-GB"/>
              </w:rPr>
              <w:t>Thread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116C3A8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000EC369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rivat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um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516B4F9C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rivat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tar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1CDA03E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rivat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top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72D5133A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734F957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ubl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MyThread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star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,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stop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4F272C09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tart</w:t>
            </w:r>
            <w:proofErr w:type="spellEnd"/>
            <w:proofErr w:type="gram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tart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2CD13BB3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top</w:t>
            </w:r>
            <w:proofErr w:type="spellEnd"/>
            <w:proofErr w:type="gram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stop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71EC011D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05F3B37E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7139A949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@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Override</w:t>
            </w:r>
          </w:p>
          <w:p w14:paraId="4C203E6B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ubl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void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gram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run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0C07741A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14FDCC22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for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int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tart</w:t>
            </w:r>
            <w:proofErr w:type="spellEnd"/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&lt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top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+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678D0127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x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Math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pow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-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,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;</w:t>
            </w:r>
          </w:p>
          <w:p w14:paraId="277215FA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    </w:t>
            </w:r>
            <w:proofErr w:type="spell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um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=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um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x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/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1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+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r w:rsidRPr="004A1C4C">
              <w:rPr>
                <w:rFonts w:ascii="Consolas" w:eastAsia="Times New Roman" w:hAnsi="Consolas" w:cs="Times New Roman"/>
                <w:color w:val="F99157"/>
                <w:sz w:val="16"/>
                <w:szCs w:val="16"/>
                <w:lang w:eastAsia="en-GB"/>
              </w:rPr>
              <w:t>2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*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i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));</w:t>
            </w:r>
          </w:p>
          <w:p w14:paraId="5EC1E55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4F89474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6080397F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</w:p>
          <w:p w14:paraId="322A9AA6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public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double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proofErr w:type="gramStart"/>
            <w:r w:rsidRPr="004A1C4C">
              <w:rPr>
                <w:rFonts w:ascii="Consolas" w:eastAsia="Times New Roman" w:hAnsi="Consolas" w:cs="Times New Roman"/>
                <w:color w:val="6699CC"/>
                <w:sz w:val="16"/>
                <w:szCs w:val="16"/>
                <w:lang w:eastAsia="en-GB"/>
              </w:rPr>
              <w:t>getSum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(</w:t>
            </w:r>
            <w:proofErr w:type="gram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)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{</w:t>
            </w:r>
          </w:p>
          <w:p w14:paraId="277BA028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    </w:t>
            </w:r>
            <w:r w:rsidRPr="004A1C4C">
              <w:rPr>
                <w:rFonts w:ascii="Consolas" w:eastAsia="Times New Roman" w:hAnsi="Consolas" w:cs="Times New Roman"/>
                <w:color w:val="C594C5"/>
                <w:sz w:val="16"/>
                <w:szCs w:val="16"/>
                <w:lang w:eastAsia="en-GB"/>
              </w:rPr>
              <w:t>return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</w:t>
            </w:r>
            <w:proofErr w:type="spellStart"/>
            <w:r w:rsidRPr="004A1C4C">
              <w:rPr>
                <w:rFonts w:ascii="Consolas" w:eastAsia="Times New Roman" w:hAnsi="Consolas" w:cs="Times New Roman"/>
                <w:i/>
                <w:iCs/>
                <w:color w:val="EC5F67"/>
                <w:sz w:val="16"/>
                <w:szCs w:val="16"/>
                <w:lang w:eastAsia="en-GB"/>
              </w:rPr>
              <w:t>this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.</w:t>
            </w: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sum</w:t>
            </w:r>
            <w:proofErr w:type="spellEnd"/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;</w:t>
            </w:r>
          </w:p>
          <w:p w14:paraId="4CBBEDCE" w14:textId="77777777" w:rsidR="004A1C4C" w:rsidRPr="004A1C4C" w:rsidRDefault="004A1C4C" w:rsidP="004A1C4C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  <w:t>    </w:t>
            </w: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</w:p>
          <w:p w14:paraId="5E6FC381" w14:textId="17D6A4B1" w:rsidR="004A1C4C" w:rsidRPr="00B75710" w:rsidRDefault="004A1C4C" w:rsidP="00B75710">
            <w:pPr>
              <w:shd w:val="clear" w:color="auto" w:fill="1B2B34"/>
              <w:spacing w:line="285" w:lineRule="atLeast"/>
              <w:rPr>
                <w:rFonts w:ascii="Consolas" w:eastAsia="Times New Roman" w:hAnsi="Consolas" w:cs="Times New Roman"/>
                <w:color w:val="CDD3DE"/>
                <w:sz w:val="16"/>
                <w:szCs w:val="16"/>
                <w:lang w:eastAsia="en-GB"/>
              </w:rPr>
            </w:pPr>
            <w:r w:rsidRPr="004A1C4C">
              <w:rPr>
                <w:rFonts w:ascii="Consolas" w:eastAsia="Times New Roman" w:hAnsi="Consolas" w:cs="Times New Roman"/>
                <w:color w:val="5FB3B3"/>
                <w:sz w:val="16"/>
                <w:szCs w:val="16"/>
                <w:lang w:eastAsia="en-GB"/>
              </w:rPr>
              <w:t>}</w:t>
            </w:r>
            <w:bookmarkStart w:id="0" w:name="_GoBack"/>
            <w:bookmarkEnd w:id="0"/>
          </w:p>
          <w:p w14:paraId="66828C99" w14:textId="7777777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  <w:p w14:paraId="1BC0FDFF" w14:textId="143BE198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  <w:r w:rsidRPr="004A1C4C">
              <w:rPr>
                <w:rFonts w:ascii="Consolas" w:hAnsi="Consolas"/>
                <w:sz w:val="28"/>
                <w:szCs w:val="28"/>
              </w:rPr>
              <w:lastRenderedPageBreak/>
              <w:drawing>
                <wp:inline distT="0" distB="0" distL="0" distR="0" wp14:anchorId="584A433B" wp14:editId="3402256C">
                  <wp:extent cx="5731510" cy="4582160"/>
                  <wp:effectExtent l="0" t="0" r="254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582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D4A095" w14:textId="7777777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  <w:p w14:paraId="3D68CF68" w14:textId="7777777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  <w:p w14:paraId="36BCF7AD" w14:textId="7777777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  <w:p w14:paraId="7CBF2C9C" w14:textId="7777777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  <w:p w14:paraId="46B69512" w14:textId="1A3A9F07" w:rsidR="004A1C4C" w:rsidRDefault="004A1C4C" w:rsidP="00B75710">
            <w:pPr>
              <w:spacing w:line="276" w:lineRule="auto"/>
              <w:rPr>
                <w:rFonts w:ascii="Consolas" w:hAnsi="Consolas"/>
                <w:sz w:val="28"/>
                <w:szCs w:val="28"/>
              </w:rPr>
            </w:pPr>
            <w:r>
              <w:rPr>
                <w:rFonts w:ascii="Consolas" w:hAnsi="Consolas"/>
                <w:sz w:val="28"/>
                <w:szCs w:val="28"/>
              </w:rPr>
              <w:t>There are 2 main trends observable in the above data.</w:t>
            </w:r>
          </w:p>
          <w:p w14:paraId="55F396E0" w14:textId="53E46220" w:rsidR="004A1C4C" w:rsidRDefault="00B75710" w:rsidP="00B7571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nsolas" w:hAnsi="Consolas"/>
                <w:sz w:val="28"/>
                <w:szCs w:val="28"/>
              </w:rPr>
            </w:pPr>
            <w:r>
              <w:rPr>
                <w:rFonts w:ascii="Consolas" w:hAnsi="Consolas"/>
                <w:sz w:val="28"/>
                <w:szCs w:val="28"/>
              </w:rPr>
              <w:t>Multithreading is way better as compared to single thread. A massive difference of 15 microseconds shows how powerful multithreading is.</w:t>
            </w:r>
          </w:p>
          <w:p w14:paraId="11086075" w14:textId="3C6965CA" w:rsidR="004A1C4C" w:rsidRPr="00B75710" w:rsidRDefault="00B75710" w:rsidP="00B75710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Consolas" w:hAnsi="Consolas"/>
                <w:sz w:val="28"/>
                <w:szCs w:val="28"/>
              </w:rPr>
            </w:pPr>
            <w:r>
              <w:rPr>
                <w:rFonts w:ascii="Consolas" w:hAnsi="Consolas"/>
                <w:sz w:val="28"/>
                <w:szCs w:val="28"/>
              </w:rPr>
              <w:t xml:space="preserve">Increasing the number of threads decreases the time. There is a consistent decrease in time as the number of threads decrease. 2 threads take 11 microseconds to execute whereas 10 threads take 2 microseconds to execute. </w:t>
            </w:r>
          </w:p>
          <w:p w14:paraId="52309784" w14:textId="4DFE6967" w:rsidR="004A1C4C" w:rsidRDefault="004A1C4C">
            <w:pPr>
              <w:rPr>
                <w:rFonts w:ascii="Consolas" w:hAnsi="Consolas"/>
                <w:sz w:val="28"/>
                <w:szCs w:val="28"/>
              </w:rPr>
            </w:pPr>
          </w:p>
        </w:tc>
      </w:tr>
    </w:tbl>
    <w:p w14:paraId="3209698B" w14:textId="77777777" w:rsidR="004A1C4C" w:rsidRPr="008904F4" w:rsidRDefault="004A1C4C">
      <w:pPr>
        <w:rPr>
          <w:rFonts w:ascii="Consolas" w:hAnsi="Consolas"/>
          <w:sz w:val="28"/>
          <w:szCs w:val="28"/>
        </w:rPr>
      </w:pPr>
    </w:p>
    <w:sectPr w:rsidR="004A1C4C" w:rsidRPr="00890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677D7C"/>
    <w:multiLevelType w:val="hybridMultilevel"/>
    <w:tmpl w:val="C9A2CF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TQ2MzWyNLI0NzJS0lEKTi0uzszPAykwrAUAL5hYNSwAAAA="/>
  </w:docVars>
  <w:rsids>
    <w:rsidRoot w:val="00006490"/>
    <w:rsid w:val="00006490"/>
    <w:rsid w:val="004A1C4C"/>
    <w:rsid w:val="00567585"/>
    <w:rsid w:val="008904F4"/>
    <w:rsid w:val="00B75710"/>
    <w:rsid w:val="00D64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21EDC"/>
  <w15:chartTrackingRefBased/>
  <w15:docId w15:val="{9696C858-8785-4D44-8459-B1265E9EB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64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1C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0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9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2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9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</dc:creator>
  <cp:keywords/>
  <dc:description/>
  <cp:lastModifiedBy>OSAMA</cp:lastModifiedBy>
  <cp:revision>1</cp:revision>
  <dcterms:created xsi:type="dcterms:W3CDTF">2020-10-08T14:36:00Z</dcterms:created>
  <dcterms:modified xsi:type="dcterms:W3CDTF">2020-10-08T15:29:00Z</dcterms:modified>
</cp:coreProperties>
</file>